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BA128A" w14:textId="0D70268A" w:rsidR="00C552CC" w:rsidRDefault="00514F26" w:rsidP="00514F26">
      <w:pPr>
        <w:rPr>
          <w:rFonts w:ascii="Arial" w:hAnsi="Arial" w:cs="Arial"/>
          <w:sz w:val="44"/>
          <w:szCs w:val="44"/>
        </w:rPr>
      </w:pPr>
      <w:r w:rsidRPr="00C2696B">
        <w:rPr>
          <w:rFonts w:ascii="Arial" w:hAnsi="Arial" w:cs="Arial"/>
          <w:sz w:val="44"/>
          <w:szCs w:val="44"/>
        </w:rPr>
        <w:t>1 Character-based convolutional encoder for NMT</w:t>
      </w:r>
    </w:p>
    <w:p w14:paraId="5913A95D" w14:textId="3CAF0008" w:rsidR="00C552CC" w:rsidRDefault="00C552CC" w:rsidP="00514F26">
      <w:pPr>
        <w:rPr>
          <w:sz w:val="20"/>
          <w:szCs w:val="21"/>
        </w:rPr>
      </w:pPr>
    </w:p>
    <w:p w14:paraId="22E70DE0" w14:textId="48A48937" w:rsidR="00057EAB" w:rsidRPr="00C31596" w:rsidRDefault="00057EAB" w:rsidP="00514F26">
      <w:pPr>
        <w:rPr>
          <w:rFonts w:ascii="Arial" w:hAnsi="Arial" w:cs="Arial"/>
          <w:sz w:val="33"/>
          <w:szCs w:val="33"/>
        </w:rPr>
      </w:pPr>
      <w:r>
        <w:rPr>
          <w:rFonts w:ascii="Arial" w:hAnsi="Arial" w:cs="Arial"/>
          <w:sz w:val="33"/>
          <w:szCs w:val="33"/>
        </w:rPr>
        <w:t>Model description and written questions</w:t>
      </w:r>
    </w:p>
    <w:p w14:paraId="1C399731" w14:textId="66EDB41B" w:rsidR="00F954EF" w:rsidRPr="00DC04BC" w:rsidRDefault="009650AC" w:rsidP="009650AC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 xml:space="preserve">Characters can </w:t>
      </w:r>
      <w:r w:rsidR="005D4ACC" w:rsidRPr="00DC04BC">
        <w:rPr>
          <w:rFonts w:ascii="Times New Roman" w:hAnsi="Times New Roman" w:cs="Times New Roman"/>
          <w:sz w:val="28"/>
          <w:szCs w:val="28"/>
        </w:rPr>
        <w:t xml:space="preserve">only </w:t>
      </w:r>
      <w:r w:rsidR="004F430F" w:rsidRPr="00DC04BC">
        <w:rPr>
          <w:rFonts w:ascii="Times New Roman" w:hAnsi="Times New Roman" w:cs="Times New Roman"/>
          <w:sz w:val="28"/>
          <w:szCs w:val="28"/>
        </w:rPr>
        <w:t>capture</w:t>
      </w:r>
      <w:r w:rsidRPr="00DC04BC">
        <w:rPr>
          <w:rFonts w:ascii="Times New Roman" w:hAnsi="Times New Roman" w:cs="Times New Roman"/>
          <w:sz w:val="28"/>
          <w:szCs w:val="28"/>
        </w:rPr>
        <w:t xml:space="preserve"> limited information</w:t>
      </w:r>
      <w:r w:rsidR="00B84613" w:rsidRPr="00DC04BC">
        <w:rPr>
          <w:rFonts w:ascii="Times New Roman" w:hAnsi="Times New Roman" w:cs="Times New Roman"/>
          <w:sz w:val="28"/>
          <w:szCs w:val="28"/>
        </w:rPr>
        <w:t>.</w:t>
      </w:r>
      <w:r w:rsidR="00D159C2" w:rsidRPr="00DC04BC">
        <w:rPr>
          <w:rFonts w:ascii="Times New Roman" w:hAnsi="Times New Roman" w:cs="Times New Roman"/>
          <w:sz w:val="28"/>
          <w:szCs w:val="28"/>
        </w:rPr>
        <w:t xml:space="preserve"> To represent the information of a word, we need to </w:t>
      </w:r>
      <w:r w:rsidR="005D5166" w:rsidRPr="00DC04BC">
        <w:rPr>
          <w:rFonts w:ascii="Times New Roman" w:hAnsi="Times New Roman" w:cs="Times New Roman"/>
          <w:sz w:val="28"/>
          <w:szCs w:val="28"/>
        </w:rPr>
        <w:t>concatenate several character embeddings.</w:t>
      </w:r>
    </w:p>
    <w:p w14:paraId="482363A6" w14:textId="36DCFEB1" w:rsidR="00423F16" w:rsidRPr="00DC04BC" w:rsidRDefault="00423F16" w:rsidP="009650AC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</w:p>
    <w:p w14:paraId="05578617" w14:textId="2CAC4376" w:rsidR="004A4167" w:rsidRPr="00DC04BC" w:rsidRDefault="00050B99" w:rsidP="00D42D5F">
      <w:pPr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>Character-based embedding model:</w:t>
      </w:r>
    </w:p>
    <w:p w14:paraId="29F3FCC7" w14:textId="77777777" w:rsidR="00463817" w:rsidRDefault="0096761E" w:rsidP="00D42D5F">
      <w:pPr>
        <w:ind w:firstLine="420"/>
        <w:rPr>
          <w:rFonts w:ascii="Times New Roman" w:hAnsi="Times New Roman" w:cs="Times New Roman"/>
          <w:sz w:val="28"/>
          <w:szCs w:val="28"/>
        </w:rPr>
      </w:pPr>
      <w:proofErr w:type="spellStart"/>
      <w:r w:rsidRPr="00DC04BC">
        <w:rPr>
          <w:rFonts w:ascii="Times New Roman" w:hAnsi="Times New Roman" w:cs="Times New Roman"/>
          <w:sz w:val="28"/>
          <w:szCs w:val="28"/>
        </w:rPr>
        <w:t>V</w:t>
      </w:r>
      <w:r w:rsidR="00477BAD" w:rsidRPr="00DC04BC">
        <w:rPr>
          <w:rFonts w:ascii="Times New Roman" w:hAnsi="Times New Roman" w:cs="Times New Roman"/>
          <w:sz w:val="28"/>
          <w:szCs w:val="28"/>
        </w:rPr>
        <w:t>char</w:t>
      </w:r>
      <w:proofErr w:type="spellEnd"/>
      <w:r w:rsidR="00477BAD" w:rsidRPr="00DC04BC">
        <w:rPr>
          <w:rFonts w:ascii="Times New Roman" w:hAnsi="Times New Roman" w:cs="Times New Roman"/>
          <w:sz w:val="28"/>
          <w:szCs w:val="28"/>
        </w:rPr>
        <w:t>*</w:t>
      </w:r>
      <w:proofErr w:type="spellStart"/>
      <w:r w:rsidR="00477BAD" w:rsidRPr="00DC04BC">
        <w:rPr>
          <w:rFonts w:ascii="Times New Roman" w:hAnsi="Times New Roman" w:cs="Times New Roman"/>
          <w:sz w:val="28"/>
          <w:szCs w:val="28"/>
        </w:rPr>
        <w:t>echar</w:t>
      </w:r>
      <w:proofErr w:type="spellEnd"/>
      <w:r w:rsidR="005825F9" w:rsidRPr="00DC04BC">
        <w:rPr>
          <w:rFonts w:ascii="Times New Roman" w:hAnsi="Times New Roman" w:cs="Times New Roman"/>
          <w:sz w:val="28"/>
          <w:szCs w:val="28"/>
        </w:rPr>
        <w:t xml:space="preserve"> </w:t>
      </w:r>
      <w:r w:rsidR="00EF7BDE">
        <w:rPr>
          <w:rFonts w:ascii="Times New Roman" w:hAnsi="Times New Roman" w:cs="Times New Roman"/>
          <w:sz w:val="28"/>
          <w:szCs w:val="28"/>
        </w:rPr>
        <w:t xml:space="preserve">+ </w:t>
      </w:r>
      <w:r w:rsidR="00EF7BDE">
        <w:rPr>
          <w:rFonts w:ascii="Times New Roman" w:hAnsi="Times New Roman" w:cs="Times New Roman" w:hint="eastAsia"/>
          <w:sz w:val="28"/>
          <w:szCs w:val="28"/>
        </w:rPr>
        <w:t>f</w:t>
      </w:r>
      <w:r w:rsidR="00EF7BDE">
        <w:rPr>
          <w:rFonts w:ascii="Times New Roman" w:hAnsi="Times New Roman" w:cs="Times New Roman"/>
          <w:sz w:val="28"/>
          <w:szCs w:val="28"/>
        </w:rPr>
        <w:t>*</w:t>
      </w:r>
      <w:r w:rsidR="00DA376E">
        <w:rPr>
          <w:rFonts w:ascii="Times New Roman" w:hAnsi="Times New Roman" w:cs="Times New Roman"/>
          <w:sz w:val="28"/>
          <w:szCs w:val="28"/>
        </w:rPr>
        <w:t>k</w:t>
      </w:r>
      <w:r w:rsidR="0065741E">
        <w:rPr>
          <w:rFonts w:ascii="Times New Roman" w:hAnsi="Times New Roman" w:cs="Times New Roman"/>
          <w:sz w:val="28"/>
          <w:szCs w:val="28"/>
        </w:rPr>
        <w:t>*</w:t>
      </w:r>
      <w:proofErr w:type="spellStart"/>
      <w:r w:rsidR="0065741E">
        <w:rPr>
          <w:rFonts w:ascii="Times New Roman" w:hAnsi="Times New Roman" w:cs="Times New Roman"/>
          <w:sz w:val="28"/>
          <w:szCs w:val="28"/>
        </w:rPr>
        <w:t>e_char</w:t>
      </w:r>
      <w:proofErr w:type="spellEnd"/>
      <w:r w:rsidR="00DF6FD3">
        <w:rPr>
          <w:rFonts w:ascii="Times New Roman" w:hAnsi="Times New Roman" w:cs="Times New Roman"/>
          <w:sz w:val="28"/>
          <w:szCs w:val="28"/>
        </w:rPr>
        <w:t xml:space="preserve"> + </w:t>
      </w:r>
      <w:r w:rsidR="004E3728">
        <w:rPr>
          <w:rFonts w:ascii="Times New Roman" w:hAnsi="Times New Roman" w:cs="Times New Roman"/>
          <w:sz w:val="28"/>
          <w:szCs w:val="28"/>
        </w:rPr>
        <w:t>2*</w:t>
      </w:r>
      <w:proofErr w:type="spellStart"/>
      <w:r w:rsidR="002C07F6">
        <w:rPr>
          <w:rFonts w:ascii="Times New Roman" w:hAnsi="Times New Roman" w:cs="Times New Roman" w:hint="eastAsia"/>
          <w:sz w:val="28"/>
          <w:szCs w:val="28"/>
        </w:rPr>
        <w:t>e</w:t>
      </w:r>
      <w:r w:rsidR="002C07F6">
        <w:rPr>
          <w:rFonts w:ascii="Times New Roman" w:hAnsi="Times New Roman" w:cs="Times New Roman"/>
          <w:sz w:val="28"/>
          <w:szCs w:val="28"/>
        </w:rPr>
        <w:t>_word</w:t>
      </w:r>
      <w:proofErr w:type="spellEnd"/>
      <w:r w:rsidR="002C07F6">
        <w:rPr>
          <w:rFonts w:ascii="Times New Roman" w:hAnsi="Times New Roman" w:cs="Times New Roman"/>
          <w:sz w:val="28"/>
          <w:szCs w:val="28"/>
        </w:rPr>
        <w:t>*</w:t>
      </w:r>
      <w:proofErr w:type="spellStart"/>
      <w:r w:rsidR="002C07F6">
        <w:rPr>
          <w:rFonts w:ascii="Times New Roman" w:hAnsi="Times New Roman" w:cs="Times New Roman"/>
          <w:sz w:val="28"/>
          <w:szCs w:val="28"/>
        </w:rPr>
        <w:t>e_word</w:t>
      </w:r>
      <w:proofErr w:type="spellEnd"/>
    </w:p>
    <w:p w14:paraId="41E24DD0" w14:textId="7AAE1FB0" w:rsidR="00B62720" w:rsidRDefault="005825F9" w:rsidP="00463817">
      <w:pPr>
        <w:ind w:left="420" w:firstLine="420"/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 xml:space="preserve">= </w:t>
      </w:r>
      <w:r w:rsidR="008A1518" w:rsidRPr="00DC04BC">
        <w:rPr>
          <w:rFonts w:ascii="Times New Roman" w:hAnsi="Times New Roman" w:cs="Times New Roman"/>
          <w:sz w:val="28"/>
          <w:szCs w:val="28"/>
        </w:rPr>
        <w:t xml:space="preserve">96*50 </w:t>
      </w:r>
      <w:r w:rsidR="00B62720">
        <w:rPr>
          <w:rFonts w:ascii="Times New Roman" w:hAnsi="Times New Roman" w:cs="Times New Roman"/>
          <w:sz w:val="28"/>
          <w:szCs w:val="28"/>
        </w:rPr>
        <w:t>+ 256*5*50 + 2*256*256</w:t>
      </w:r>
    </w:p>
    <w:p w14:paraId="3040D656" w14:textId="691743B7" w:rsidR="0096761E" w:rsidRPr="00DC04BC" w:rsidRDefault="008A1518" w:rsidP="00463817">
      <w:pPr>
        <w:ind w:left="420" w:firstLine="420"/>
        <w:rPr>
          <w:rFonts w:ascii="Times New Roman" w:hAnsi="Times New Roman" w:cs="Times New Roman"/>
          <w:sz w:val="28"/>
          <w:szCs w:val="28"/>
          <w:vertAlign w:val="superscript"/>
        </w:rPr>
      </w:pPr>
      <w:r w:rsidRPr="00DC04BC">
        <w:rPr>
          <w:rFonts w:ascii="Times New Roman" w:hAnsi="Times New Roman" w:cs="Times New Roman"/>
          <w:sz w:val="28"/>
          <w:szCs w:val="28"/>
        </w:rPr>
        <w:t xml:space="preserve">= </w:t>
      </w:r>
      <w:r w:rsidR="00276BE8">
        <w:rPr>
          <w:rFonts w:ascii="Times New Roman" w:hAnsi="Times New Roman" w:cs="Times New Roman"/>
          <w:sz w:val="28"/>
          <w:szCs w:val="28"/>
        </w:rPr>
        <w:t>2 * 10^5</w:t>
      </w:r>
    </w:p>
    <w:p w14:paraId="3DED3393" w14:textId="591F7E68" w:rsidR="00C908B9" w:rsidRPr="00DC04BC" w:rsidRDefault="00C908B9" w:rsidP="00D9502E">
      <w:pPr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 xml:space="preserve">Word-based lookup embedding model: </w:t>
      </w:r>
    </w:p>
    <w:p w14:paraId="372ECDC6" w14:textId="77777777" w:rsidR="00A54F2D" w:rsidRDefault="009D128D" w:rsidP="00F94ABD">
      <w:pPr>
        <w:ind w:leftChars="200" w:left="420"/>
        <w:rPr>
          <w:rFonts w:ascii="Times New Roman" w:hAnsi="Times New Roman" w:cs="Times New Roman"/>
          <w:sz w:val="28"/>
          <w:szCs w:val="28"/>
        </w:rPr>
      </w:pPr>
      <w:proofErr w:type="spellStart"/>
      <w:r w:rsidRPr="00DC04BC">
        <w:rPr>
          <w:rFonts w:ascii="Times New Roman" w:hAnsi="Times New Roman" w:cs="Times New Roman"/>
          <w:sz w:val="28"/>
          <w:szCs w:val="28"/>
        </w:rPr>
        <w:t>Vword</w:t>
      </w:r>
      <w:proofErr w:type="spellEnd"/>
      <w:r w:rsidRPr="00DC04BC">
        <w:rPr>
          <w:rFonts w:ascii="Times New Roman" w:hAnsi="Times New Roman" w:cs="Times New Roman"/>
          <w:sz w:val="28"/>
          <w:szCs w:val="28"/>
        </w:rPr>
        <w:t>*</w:t>
      </w:r>
      <w:proofErr w:type="spellStart"/>
      <w:r w:rsidRPr="00DC04BC">
        <w:rPr>
          <w:rFonts w:ascii="Times New Roman" w:hAnsi="Times New Roman" w:cs="Times New Roman"/>
          <w:sz w:val="28"/>
          <w:szCs w:val="28"/>
        </w:rPr>
        <w:t>eword</w:t>
      </w:r>
      <w:proofErr w:type="spellEnd"/>
      <w:r w:rsidRPr="00DC04BC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D13968F" w14:textId="77777777" w:rsidR="003D3CB1" w:rsidRDefault="009D128D" w:rsidP="00A54F2D">
      <w:pPr>
        <w:ind w:leftChars="200" w:left="420" w:firstLine="420"/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 xml:space="preserve">= </w:t>
      </w:r>
      <w:r w:rsidR="008A1518" w:rsidRPr="00DC04BC">
        <w:rPr>
          <w:rFonts w:ascii="Times New Roman" w:hAnsi="Times New Roman" w:cs="Times New Roman"/>
          <w:sz w:val="28"/>
          <w:szCs w:val="28"/>
        </w:rPr>
        <w:t xml:space="preserve">50000*256 </w:t>
      </w:r>
    </w:p>
    <w:p w14:paraId="28413553" w14:textId="1233175A" w:rsidR="009D128D" w:rsidRPr="00DC04BC" w:rsidRDefault="008A1518" w:rsidP="00A54F2D">
      <w:pPr>
        <w:ind w:leftChars="200" w:left="420" w:firstLine="420"/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 xml:space="preserve">= </w:t>
      </w:r>
      <w:r w:rsidR="00A57338" w:rsidRPr="00DC04BC">
        <w:rPr>
          <w:rFonts w:ascii="Times New Roman" w:hAnsi="Times New Roman" w:cs="Times New Roman"/>
          <w:sz w:val="28"/>
          <w:szCs w:val="28"/>
        </w:rPr>
        <w:t>1.28 * 10^7</w:t>
      </w:r>
    </w:p>
    <w:p w14:paraId="649D600D" w14:textId="183EB33E" w:rsidR="00673354" w:rsidRPr="00DC04BC" w:rsidRDefault="00673354" w:rsidP="00825508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DC04BC">
        <w:rPr>
          <w:rFonts w:ascii="Times New Roman" w:hAnsi="Times New Roman" w:cs="Times New Roman"/>
          <w:sz w:val="28"/>
          <w:szCs w:val="28"/>
        </w:rPr>
        <w:t>The word embedding model</w:t>
      </w:r>
      <w:r w:rsidR="003C08DA" w:rsidRPr="00DC04BC">
        <w:rPr>
          <w:rFonts w:ascii="Times New Roman" w:hAnsi="Times New Roman" w:cs="Times New Roman"/>
          <w:sz w:val="28"/>
          <w:szCs w:val="28"/>
        </w:rPr>
        <w:t>’s parameters are</w:t>
      </w:r>
      <w:r w:rsidR="00BC2282">
        <w:rPr>
          <w:rFonts w:ascii="Times New Roman" w:hAnsi="Times New Roman" w:cs="Times New Roman"/>
          <w:sz w:val="28"/>
          <w:szCs w:val="28"/>
        </w:rPr>
        <w:t xml:space="preserve"> hundred</w:t>
      </w:r>
      <w:r w:rsidRPr="00DC04BC">
        <w:rPr>
          <w:rFonts w:ascii="Times New Roman" w:hAnsi="Times New Roman" w:cs="Times New Roman"/>
          <w:sz w:val="28"/>
          <w:szCs w:val="28"/>
        </w:rPr>
        <w:t xml:space="preserve"> times </w:t>
      </w:r>
      <w:r w:rsidR="00AD404F" w:rsidRPr="00DC04BC">
        <w:rPr>
          <w:rFonts w:ascii="Times New Roman" w:hAnsi="Times New Roman" w:cs="Times New Roman"/>
          <w:sz w:val="28"/>
          <w:szCs w:val="28"/>
        </w:rPr>
        <w:t>of</w:t>
      </w:r>
      <w:r w:rsidRPr="00DC04BC">
        <w:rPr>
          <w:rFonts w:ascii="Times New Roman" w:hAnsi="Times New Roman" w:cs="Times New Roman"/>
          <w:sz w:val="28"/>
          <w:szCs w:val="28"/>
        </w:rPr>
        <w:t xml:space="preserve"> </w:t>
      </w:r>
      <w:r w:rsidR="00A921F1" w:rsidRPr="00DC04BC">
        <w:rPr>
          <w:rFonts w:ascii="Times New Roman" w:hAnsi="Times New Roman" w:cs="Times New Roman"/>
          <w:sz w:val="28"/>
          <w:szCs w:val="28"/>
        </w:rPr>
        <w:t>the character embedding model.</w:t>
      </w:r>
    </w:p>
    <w:p w14:paraId="25E19F88" w14:textId="042D35E1" w:rsidR="005B5E9A" w:rsidRDefault="003D6B74" w:rsidP="00DE7A56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 w:rsidRPr="00DE7A56">
        <w:rPr>
          <w:rFonts w:ascii="Times New Roman" w:hAnsi="Times New Roman" w:cs="Times New Roman"/>
          <w:sz w:val="28"/>
          <w:szCs w:val="28"/>
        </w:rPr>
        <w:t>CNN is good at capturing long-distance dependencies, while RNN will pay more attention to later information in the propagation process.</w:t>
      </w:r>
    </w:p>
    <w:p w14:paraId="55789D61" w14:textId="10D73E75" w:rsidR="00FA20BF" w:rsidRDefault="00621F1C" w:rsidP="00DE7A56">
      <w:pPr>
        <w:pStyle w:val="a3"/>
        <w:numPr>
          <w:ilvl w:val="0"/>
          <w:numId w:val="1"/>
        </w:numPr>
        <w:ind w:firstLineChars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t>M</w:t>
      </w:r>
      <w:r>
        <w:rPr>
          <w:rFonts w:ascii="Times New Roman" w:hAnsi="Times New Roman" w:cs="Times New Roman"/>
          <w:sz w:val="28"/>
          <w:szCs w:val="28"/>
        </w:rPr>
        <w:t xml:space="preserve">ax-pooling </w:t>
      </w:r>
      <w:r w:rsidR="001C2A52">
        <w:rPr>
          <w:rFonts w:ascii="Times New Roman" w:hAnsi="Times New Roman" w:cs="Times New Roman"/>
          <w:sz w:val="28"/>
          <w:szCs w:val="28"/>
        </w:rPr>
        <w:t xml:space="preserve">is like </w:t>
      </w:r>
      <w:r w:rsidR="00453346">
        <w:rPr>
          <w:rFonts w:ascii="Times New Roman" w:hAnsi="Times New Roman" w:cs="Times New Roman"/>
          <w:sz w:val="28"/>
          <w:szCs w:val="28"/>
        </w:rPr>
        <w:t>attention mechanism</w:t>
      </w:r>
      <w:r w:rsidR="003A5D23">
        <w:rPr>
          <w:rFonts w:ascii="Times New Roman" w:hAnsi="Times New Roman" w:cs="Times New Roman"/>
          <w:sz w:val="28"/>
          <w:szCs w:val="28"/>
        </w:rPr>
        <w:t xml:space="preserve">. </w:t>
      </w:r>
      <w:r w:rsidR="00563031">
        <w:rPr>
          <w:rFonts w:ascii="Times New Roman" w:hAnsi="Times New Roman" w:cs="Times New Roman"/>
          <w:sz w:val="28"/>
          <w:szCs w:val="28"/>
        </w:rPr>
        <w:t xml:space="preserve">We focus on </w:t>
      </w:r>
      <w:r w:rsidR="00715A25">
        <w:rPr>
          <w:rFonts w:ascii="Times New Roman" w:hAnsi="Times New Roman" w:cs="Times New Roman"/>
          <w:sz w:val="28"/>
          <w:szCs w:val="28"/>
        </w:rPr>
        <w:t xml:space="preserve">an important phrase and </w:t>
      </w:r>
      <w:r w:rsidR="0044453B">
        <w:rPr>
          <w:rFonts w:ascii="Times New Roman" w:hAnsi="Times New Roman" w:cs="Times New Roman"/>
          <w:sz w:val="28"/>
          <w:szCs w:val="28"/>
        </w:rPr>
        <w:t xml:space="preserve">propagate it to </w:t>
      </w:r>
      <w:r w:rsidR="007332E3">
        <w:rPr>
          <w:rFonts w:ascii="Times New Roman" w:hAnsi="Times New Roman" w:cs="Times New Roman"/>
          <w:sz w:val="28"/>
          <w:szCs w:val="28"/>
        </w:rPr>
        <w:t>the higher layers.</w:t>
      </w:r>
      <w:r w:rsidR="00E91543">
        <w:rPr>
          <w:rFonts w:ascii="Times New Roman" w:hAnsi="Times New Roman" w:cs="Times New Roman"/>
          <w:sz w:val="28"/>
          <w:szCs w:val="28"/>
        </w:rPr>
        <w:t xml:space="preserve"> It is usually used in </w:t>
      </w:r>
      <w:r w:rsidR="007F00DE">
        <w:rPr>
          <w:rFonts w:ascii="Times New Roman" w:hAnsi="Times New Roman" w:cs="Times New Roman"/>
          <w:sz w:val="28"/>
          <w:szCs w:val="28"/>
        </w:rPr>
        <w:t>natural language processing.</w:t>
      </w:r>
    </w:p>
    <w:p w14:paraId="3FB1BA89" w14:textId="5F27621C" w:rsidR="00232BA7" w:rsidRDefault="00232BA7" w:rsidP="00232BA7">
      <w:pPr>
        <w:pStyle w:val="a3"/>
        <w:ind w:left="360" w:firstLineChars="0" w:firstLine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 w:hint="eastAsia"/>
          <w:sz w:val="28"/>
          <w:szCs w:val="28"/>
        </w:rPr>
        <w:lastRenderedPageBreak/>
        <w:t>Av</w:t>
      </w:r>
      <w:r>
        <w:rPr>
          <w:rFonts w:ascii="Times New Roman" w:hAnsi="Times New Roman" w:cs="Times New Roman"/>
          <w:sz w:val="28"/>
          <w:szCs w:val="28"/>
        </w:rPr>
        <w:t xml:space="preserve">erage-pooling is used to </w:t>
      </w:r>
      <w:r w:rsidR="00446910">
        <w:rPr>
          <w:rFonts w:ascii="Times New Roman" w:hAnsi="Times New Roman" w:cs="Times New Roman"/>
          <w:sz w:val="28"/>
          <w:szCs w:val="28"/>
        </w:rPr>
        <w:t xml:space="preserve">retain </w:t>
      </w:r>
      <w:r w:rsidR="0041660C">
        <w:rPr>
          <w:rFonts w:ascii="Times New Roman" w:hAnsi="Times New Roman" w:cs="Times New Roman"/>
          <w:sz w:val="28"/>
          <w:szCs w:val="28"/>
        </w:rPr>
        <w:t>the completeness of the information</w:t>
      </w:r>
      <w:r w:rsidR="00AC4A37">
        <w:rPr>
          <w:rFonts w:ascii="Times New Roman" w:hAnsi="Times New Roman" w:cs="Times New Roman"/>
          <w:sz w:val="28"/>
          <w:szCs w:val="28"/>
        </w:rPr>
        <w:t xml:space="preserve"> and </w:t>
      </w:r>
      <w:r w:rsidR="00B74D02">
        <w:rPr>
          <w:rFonts w:ascii="Times New Roman" w:hAnsi="Times New Roman" w:cs="Times New Roman"/>
          <w:sz w:val="28"/>
          <w:szCs w:val="28"/>
        </w:rPr>
        <w:t>reduce the dimensionality</w:t>
      </w:r>
      <w:r w:rsidR="0041660C">
        <w:rPr>
          <w:rFonts w:ascii="Times New Roman" w:hAnsi="Times New Roman" w:cs="Times New Roman"/>
          <w:sz w:val="28"/>
          <w:szCs w:val="28"/>
        </w:rPr>
        <w:t>.</w:t>
      </w:r>
      <w:r w:rsidR="00D52843">
        <w:rPr>
          <w:rFonts w:ascii="Times New Roman" w:hAnsi="Times New Roman" w:cs="Times New Roman"/>
          <w:sz w:val="28"/>
          <w:szCs w:val="28"/>
        </w:rPr>
        <w:t xml:space="preserve"> </w:t>
      </w:r>
      <w:r w:rsidR="006F4AC1">
        <w:rPr>
          <w:rFonts w:ascii="Times New Roman" w:hAnsi="Times New Roman" w:cs="Times New Roman"/>
          <w:sz w:val="28"/>
          <w:szCs w:val="28"/>
        </w:rPr>
        <w:t xml:space="preserve">Global </w:t>
      </w:r>
      <w:r w:rsidR="008B176D">
        <w:rPr>
          <w:rFonts w:ascii="Times New Roman" w:hAnsi="Times New Roman" w:cs="Times New Roman"/>
          <w:sz w:val="28"/>
          <w:szCs w:val="28"/>
        </w:rPr>
        <w:t xml:space="preserve">Average Pooling is </w:t>
      </w:r>
      <w:r w:rsidR="004D3651">
        <w:rPr>
          <w:rFonts w:ascii="Times New Roman" w:hAnsi="Times New Roman" w:cs="Times New Roman"/>
          <w:sz w:val="28"/>
          <w:szCs w:val="28"/>
        </w:rPr>
        <w:t xml:space="preserve">a good way </w:t>
      </w:r>
      <w:r w:rsidR="00467503">
        <w:rPr>
          <w:rFonts w:ascii="Times New Roman" w:hAnsi="Times New Roman" w:cs="Times New Roman"/>
          <w:sz w:val="28"/>
          <w:szCs w:val="28"/>
        </w:rPr>
        <w:t xml:space="preserve">to </w:t>
      </w:r>
      <w:r w:rsidR="00FD3EA6">
        <w:rPr>
          <w:rFonts w:ascii="Times New Roman" w:hAnsi="Times New Roman" w:cs="Times New Roman"/>
          <w:sz w:val="28"/>
          <w:szCs w:val="28"/>
        </w:rPr>
        <w:t>perform classification.</w:t>
      </w:r>
    </w:p>
    <w:p w14:paraId="0BA23251" w14:textId="3A07BF63" w:rsidR="007B2A63" w:rsidRDefault="007B2A63" w:rsidP="0002291D">
      <w:pPr>
        <w:rPr>
          <w:rFonts w:ascii="Times New Roman" w:hAnsi="Times New Roman" w:cs="Times New Roman"/>
          <w:sz w:val="28"/>
          <w:szCs w:val="28"/>
        </w:rPr>
      </w:pPr>
    </w:p>
    <w:p w14:paraId="5646082A" w14:textId="77777777" w:rsidR="001F59EA" w:rsidRPr="0002291D" w:rsidRDefault="001F59EA" w:rsidP="0002291D">
      <w:pPr>
        <w:rPr>
          <w:rFonts w:ascii="Times New Roman" w:hAnsi="Times New Roman" w:cs="Times New Roman"/>
          <w:sz w:val="28"/>
          <w:szCs w:val="28"/>
        </w:rPr>
      </w:pPr>
    </w:p>
    <w:sectPr w:rsidR="001F59EA" w:rsidRPr="000229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E440B8"/>
    <w:multiLevelType w:val="hybridMultilevel"/>
    <w:tmpl w:val="78143BD6"/>
    <w:lvl w:ilvl="0" w:tplc="E2B8674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bWwMDcyMLM0MzRU0lEKTi0uzszPAykwrgUAw0VAlCwAAAA="/>
  </w:docVars>
  <w:rsids>
    <w:rsidRoot w:val="000409C5"/>
    <w:rsid w:val="0002291D"/>
    <w:rsid w:val="000409C5"/>
    <w:rsid w:val="00050B99"/>
    <w:rsid w:val="00057EAB"/>
    <w:rsid w:val="00066561"/>
    <w:rsid w:val="00196324"/>
    <w:rsid w:val="001C2A52"/>
    <w:rsid w:val="001D40BB"/>
    <w:rsid w:val="001F59EA"/>
    <w:rsid w:val="00232BA7"/>
    <w:rsid w:val="0024594C"/>
    <w:rsid w:val="00264E1D"/>
    <w:rsid w:val="00276BE8"/>
    <w:rsid w:val="002C07F6"/>
    <w:rsid w:val="002E22BC"/>
    <w:rsid w:val="00336227"/>
    <w:rsid w:val="00367344"/>
    <w:rsid w:val="00372CA9"/>
    <w:rsid w:val="003A5D23"/>
    <w:rsid w:val="003B1A9B"/>
    <w:rsid w:val="003C08DA"/>
    <w:rsid w:val="003C51D8"/>
    <w:rsid w:val="003D3CB1"/>
    <w:rsid w:val="003D6B74"/>
    <w:rsid w:val="0041660C"/>
    <w:rsid w:val="00423F16"/>
    <w:rsid w:val="0044453B"/>
    <w:rsid w:val="00446910"/>
    <w:rsid w:val="00453346"/>
    <w:rsid w:val="00463817"/>
    <w:rsid w:val="00467503"/>
    <w:rsid w:val="004676E6"/>
    <w:rsid w:val="004705FD"/>
    <w:rsid w:val="00477BAD"/>
    <w:rsid w:val="004A4167"/>
    <w:rsid w:val="004D3651"/>
    <w:rsid w:val="004E3728"/>
    <w:rsid w:val="004F430F"/>
    <w:rsid w:val="00514F26"/>
    <w:rsid w:val="00563031"/>
    <w:rsid w:val="00563E94"/>
    <w:rsid w:val="005825F9"/>
    <w:rsid w:val="005B5E9A"/>
    <w:rsid w:val="005B78B3"/>
    <w:rsid w:val="005D4ACC"/>
    <w:rsid w:val="005D5166"/>
    <w:rsid w:val="006118AD"/>
    <w:rsid w:val="00621F1C"/>
    <w:rsid w:val="0063362D"/>
    <w:rsid w:val="00651F0B"/>
    <w:rsid w:val="0065741E"/>
    <w:rsid w:val="00673354"/>
    <w:rsid w:val="006F4AC1"/>
    <w:rsid w:val="00711C4E"/>
    <w:rsid w:val="00715A25"/>
    <w:rsid w:val="007332E3"/>
    <w:rsid w:val="007B2A63"/>
    <w:rsid w:val="007F00DE"/>
    <w:rsid w:val="007F205A"/>
    <w:rsid w:val="00825508"/>
    <w:rsid w:val="00852476"/>
    <w:rsid w:val="00867B1F"/>
    <w:rsid w:val="008A1518"/>
    <w:rsid w:val="008B176D"/>
    <w:rsid w:val="00917DF8"/>
    <w:rsid w:val="009650AC"/>
    <w:rsid w:val="0096761E"/>
    <w:rsid w:val="00987DBC"/>
    <w:rsid w:val="009D128D"/>
    <w:rsid w:val="00A2187A"/>
    <w:rsid w:val="00A37E8E"/>
    <w:rsid w:val="00A43619"/>
    <w:rsid w:val="00A54F2D"/>
    <w:rsid w:val="00A57338"/>
    <w:rsid w:val="00A57A2A"/>
    <w:rsid w:val="00A921F1"/>
    <w:rsid w:val="00A94B88"/>
    <w:rsid w:val="00AB04B0"/>
    <w:rsid w:val="00AC4A37"/>
    <w:rsid w:val="00AD2A2E"/>
    <w:rsid w:val="00AD404F"/>
    <w:rsid w:val="00AE50CA"/>
    <w:rsid w:val="00B46508"/>
    <w:rsid w:val="00B62720"/>
    <w:rsid w:val="00B74D02"/>
    <w:rsid w:val="00B84613"/>
    <w:rsid w:val="00BC13A8"/>
    <w:rsid w:val="00BC2282"/>
    <w:rsid w:val="00BD44A7"/>
    <w:rsid w:val="00BD6333"/>
    <w:rsid w:val="00C2696B"/>
    <w:rsid w:val="00C31596"/>
    <w:rsid w:val="00C552CC"/>
    <w:rsid w:val="00C908B9"/>
    <w:rsid w:val="00D159C2"/>
    <w:rsid w:val="00D32751"/>
    <w:rsid w:val="00D42D5F"/>
    <w:rsid w:val="00D52843"/>
    <w:rsid w:val="00D55BC5"/>
    <w:rsid w:val="00D7339E"/>
    <w:rsid w:val="00D9502E"/>
    <w:rsid w:val="00DA376E"/>
    <w:rsid w:val="00DC04BC"/>
    <w:rsid w:val="00DC7546"/>
    <w:rsid w:val="00DE33B3"/>
    <w:rsid w:val="00DE7A56"/>
    <w:rsid w:val="00DF6FD3"/>
    <w:rsid w:val="00E91543"/>
    <w:rsid w:val="00EB194C"/>
    <w:rsid w:val="00EE3BE3"/>
    <w:rsid w:val="00EF7BDE"/>
    <w:rsid w:val="00F94ABD"/>
    <w:rsid w:val="00F954EF"/>
    <w:rsid w:val="00FA20BF"/>
    <w:rsid w:val="00FC647D"/>
    <w:rsid w:val="00FC76EE"/>
    <w:rsid w:val="00FD3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79D4C"/>
  <w15:chartTrackingRefBased/>
  <w15:docId w15:val="{BB1C1EE3-92FB-4ED6-9591-ED84F103D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650A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根宇</dc:creator>
  <cp:keywords/>
  <dc:description/>
  <cp:lastModifiedBy>张 根宇</cp:lastModifiedBy>
  <cp:revision>124</cp:revision>
  <dcterms:created xsi:type="dcterms:W3CDTF">2020-07-24T09:18:00Z</dcterms:created>
  <dcterms:modified xsi:type="dcterms:W3CDTF">2020-07-28T08:48:00Z</dcterms:modified>
</cp:coreProperties>
</file>